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5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astal_Wetlands/SEACAR_CoastalWetlands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astal Wetlands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jpwsi8kram54xt6zyma5wo9mqferddcn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W_Parameters-2023-Jun-05.txt</w:t>
      </w:r>
    </w:p>
    <w:p>
      <w:pPr>
        <w:pStyle w:val="SourceCode"/>
      </w:pPr>
      <w:r>
        <w:rPr>
          <w:rStyle w:val="CommentTok"/>
        </w:rPr>
        <w:t xml:space="preserve">#Import data from coastal wetlands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CW_Parameters-2023-Jun-05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ercent cover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ercent cover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interested in Percent Cover measuremen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CommentTok"/>
        </w:rPr>
        <w:t xml:space="preserve"># data &lt;- replace(data, data=="", NA)</w:t>
      </w:r>
      <w:r>
        <w:br/>
      </w:r>
      <w:r>
        <w:rPr>
          <w:rStyle w:val="CommentTok"/>
        </w:rPr>
        <w:t xml:space="preserve"># data &lt;- replace(data, data=="NA", NA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astal Wetland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astal_Wetlands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55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astal Wetland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astal_Wetlands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: Species Richness</dc:title>
  <dc:creator/>
  <cp:keywords/>
  <dcterms:created xsi:type="dcterms:W3CDTF">2023-06-05T20:33:26Z</dcterms:created>
  <dcterms:modified xsi:type="dcterms:W3CDTF">2023-06-05T2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5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